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8)</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d129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642aa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